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61784" w:rsidRPr="00F61784" w:rsidRDefault="00C50D3D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>w</w:t>
      </w:r>
      <w:r w:rsidR="00B8067E" w:rsidRPr="00C50D3D">
        <w:rPr>
          <w:rFonts w:ascii="Times New Roman" w:hAnsi="Times New Roman"/>
          <w:sz w:val="24"/>
          <w:szCs w:val="24"/>
          <w:lang w:val="pl-PL"/>
        </w:rPr>
        <w:t xml:space="preserve"> postępowaniu </w:t>
      </w:r>
      <w:r w:rsidR="00F61784">
        <w:rPr>
          <w:rFonts w:ascii="Times New Roman" w:hAnsi="Times New Roman"/>
          <w:sz w:val="24"/>
          <w:szCs w:val="24"/>
          <w:lang w:val="pl-PL"/>
        </w:rPr>
        <w:t xml:space="preserve">na </w:t>
      </w:r>
      <w:r w:rsidR="00F61784" w:rsidRPr="00F61784">
        <w:rPr>
          <w:rFonts w:ascii="Times New Roman" w:hAnsi="Times New Roman"/>
          <w:sz w:val="24"/>
          <w:szCs w:val="24"/>
          <w:lang w:val="pl-PL"/>
        </w:rPr>
        <w:t xml:space="preserve">przygotowanie prototypów transporterów materiału zakaźnego oraz elementów zużywalnych na potrzeby pracy mobilnej stacji sterylizacji w ramach realizowanego grantu Komponentu II projektu Odpowiedzialny społecznie </w:t>
      </w:r>
      <w:proofErr w:type="spellStart"/>
      <w:r w:rsidR="00F61784" w:rsidRPr="00F61784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="00F61784" w:rsidRPr="00F61784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F61784" w:rsidRPr="00F61784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F61784" w:rsidRPr="00F61784" w:rsidRDefault="00F61784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B8067E" w:rsidRPr="00B8067E" w:rsidRDefault="00B8067E" w:rsidP="00F61784">
      <w:pPr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4235C6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Przygotowanie prototypów </w:t>
            </w:r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>transporterów materiału zakaźnego oraz elementów zużywalnych na potrzeby pracy mobilnej stacji sterylizacji - 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bookmarkStart w:id="0" w:name="_GoBack"/>
      <w:bookmarkEnd w:id="0"/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24CD" w:rsidRDefault="009224CD" w:rsidP="005130E9">
      <w:pPr>
        <w:spacing w:after="0" w:line="240" w:lineRule="auto"/>
      </w:pPr>
      <w:r>
        <w:separator/>
      </w:r>
    </w:p>
  </w:endnote>
  <w:endnote w:type="continuationSeparator" w:id="0">
    <w:p w:rsidR="009224CD" w:rsidRDefault="009224CD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24CD" w:rsidRDefault="009224CD" w:rsidP="005130E9">
      <w:pPr>
        <w:spacing w:after="0" w:line="240" w:lineRule="auto"/>
      </w:pPr>
      <w:r>
        <w:separator/>
      </w:r>
    </w:p>
  </w:footnote>
  <w:footnote w:type="continuationSeparator" w:id="0">
    <w:p w:rsidR="009224CD" w:rsidRDefault="009224CD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7214C"/>
    <w:rsid w:val="0059219B"/>
    <w:rsid w:val="005E2882"/>
    <w:rsid w:val="005F28CE"/>
    <w:rsid w:val="006012B0"/>
    <w:rsid w:val="00657F36"/>
    <w:rsid w:val="006826C6"/>
    <w:rsid w:val="006B571F"/>
    <w:rsid w:val="006E0111"/>
    <w:rsid w:val="006F32BA"/>
    <w:rsid w:val="00730331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203B8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349DD"/>
    <w:rsid w:val="00F61784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0A5EB83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77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3</cp:revision>
  <cp:lastPrinted>2020-05-29T07:44:00Z</cp:lastPrinted>
  <dcterms:created xsi:type="dcterms:W3CDTF">2021-05-13T11:30:00Z</dcterms:created>
  <dcterms:modified xsi:type="dcterms:W3CDTF">2021-05-13T12:12:00Z</dcterms:modified>
</cp:coreProperties>
</file>